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212860E2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9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0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0A5617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0A5617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0A5617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0A5617">
        <w:tc>
          <w:tcPr>
            <w:tcW w:w="4292" w:type="dxa"/>
          </w:tcPr>
          <w:p w14:paraId="1132E470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0A561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0A5617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0A5617">
        <w:tc>
          <w:tcPr>
            <w:tcW w:w="2469" w:type="dxa"/>
          </w:tcPr>
          <w:p w14:paraId="29806352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0A5617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0A5617">
        <w:tc>
          <w:tcPr>
            <w:tcW w:w="2469" w:type="dxa"/>
          </w:tcPr>
          <w:p w14:paraId="4FD7C97B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0A5617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0A5617">
        <w:tc>
          <w:tcPr>
            <w:tcW w:w="2469" w:type="dxa"/>
          </w:tcPr>
          <w:p w14:paraId="4BAA4B9B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0A5617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0A5617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0A5617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0A5617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0A5617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0A5617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0A5617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0A5617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0A5617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0A5617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0A5617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0A5617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0A5617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0A5617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0A5617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0A5617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0A5617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0A5617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0A5617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0A5617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0A5617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0A5617">
        <w:tc>
          <w:tcPr>
            <w:tcW w:w="2590" w:type="dxa"/>
          </w:tcPr>
          <w:p w14:paraId="455599F1" w14:textId="77777777" w:rsidR="00A321F9" w:rsidRPr="00A321F9" w:rsidRDefault="00A321F9" w:rsidP="000A5617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0A5617">
        <w:tc>
          <w:tcPr>
            <w:tcW w:w="2590" w:type="dxa"/>
          </w:tcPr>
          <w:p w14:paraId="0BC7175A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0A5617">
        <w:tc>
          <w:tcPr>
            <w:tcW w:w="2590" w:type="dxa"/>
          </w:tcPr>
          <w:p w14:paraId="591975F0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0A5617">
        <w:tc>
          <w:tcPr>
            <w:tcW w:w="2590" w:type="dxa"/>
          </w:tcPr>
          <w:p w14:paraId="17CF08B1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0A5617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0A5617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0A5617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0A5617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0A5617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0A5617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0A561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0A5617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0A5617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0A5617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0A5617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0A5617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bookmarkStart w:id="4" w:name="_GoBack"/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bookmarkEnd w:id="4"/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0A5617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0A5617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0A5617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0A5617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0A5617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0A561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0A5617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0A5617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0A5617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0A5617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0A5617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0A5617">
        <w:tc>
          <w:tcPr>
            <w:tcW w:w="1998" w:type="dxa"/>
          </w:tcPr>
          <w:p w14:paraId="5EEFABE3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0A5617">
        <w:tc>
          <w:tcPr>
            <w:tcW w:w="1998" w:type="dxa"/>
          </w:tcPr>
          <w:p w14:paraId="7838797D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0A5617">
        <w:tc>
          <w:tcPr>
            <w:tcW w:w="1998" w:type="dxa"/>
          </w:tcPr>
          <w:p w14:paraId="63733229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0A5617">
        <w:tc>
          <w:tcPr>
            <w:tcW w:w="1998" w:type="dxa"/>
          </w:tcPr>
          <w:p w14:paraId="03D9C677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0A5617">
        <w:tc>
          <w:tcPr>
            <w:tcW w:w="1998" w:type="dxa"/>
          </w:tcPr>
          <w:p w14:paraId="58BDEEC9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0A5617">
        <w:tc>
          <w:tcPr>
            <w:tcW w:w="1998" w:type="dxa"/>
          </w:tcPr>
          <w:p w14:paraId="1094A68C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0A5617">
        <w:tc>
          <w:tcPr>
            <w:tcW w:w="1998" w:type="dxa"/>
          </w:tcPr>
          <w:p w14:paraId="6E680408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0A5617">
        <w:tc>
          <w:tcPr>
            <w:tcW w:w="1998" w:type="dxa"/>
          </w:tcPr>
          <w:p w14:paraId="3E4D38DF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0A5617">
        <w:tc>
          <w:tcPr>
            <w:tcW w:w="1998" w:type="dxa"/>
          </w:tcPr>
          <w:p w14:paraId="571980CA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0A5617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0A561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0A5617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0A5617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0A5617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0A5617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0A5617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0A5617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0A5617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0A5617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0A5617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0A5617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0A5617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0A5617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D4A315" w14:textId="77777777" w:rsidR="00C1033E" w:rsidRDefault="00C1033E" w:rsidP="008068A2">
      <w:pPr>
        <w:spacing w:after="0" w:line="240" w:lineRule="auto"/>
      </w:pPr>
      <w:r>
        <w:separator/>
      </w:r>
    </w:p>
  </w:endnote>
  <w:endnote w:type="continuationSeparator" w:id="0">
    <w:p w14:paraId="4E8BA34E" w14:textId="77777777" w:rsidR="00C1033E" w:rsidRDefault="00C103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0A5617" w:rsidRDefault="000A561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0A5617" w:rsidRPr="002C539D" w:rsidRDefault="000A561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0A5617" w:rsidRPr="002C539D" w:rsidRDefault="000A561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0A5617" w:rsidRPr="002C539D" w:rsidRDefault="000A561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0A5617" w:rsidRPr="00596AA5" w:rsidRDefault="000A561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0A5617" w:rsidRPr="002C539D" w:rsidRDefault="000A561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0A5617" w:rsidRPr="00596AA5" w:rsidRDefault="000A561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w15="http://schemas.microsoft.com/office/word/2012/wordml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0A5617" w:rsidRPr="00596AA5" w:rsidRDefault="000A561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34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34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71F4E" w:rsidR="000A5617" w:rsidRPr="00596AA5" w:rsidRDefault="000A561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34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34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176D82" w14:textId="77777777" w:rsidR="00C1033E" w:rsidRDefault="00C1033E" w:rsidP="008068A2">
      <w:pPr>
        <w:spacing w:after="0" w:line="240" w:lineRule="auto"/>
      </w:pPr>
      <w:r>
        <w:separator/>
      </w:r>
    </w:p>
  </w:footnote>
  <w:footnote w:type="continuationSeparator" w:id="0">
    <w:p w14:paraId="5B55C15A" w14:textId="77777777" w:rsidR="00C1033E" w:rsidRDefault="00C103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A5617" w:rsidRDefault="000A561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B4961D7"/>
    <w:multiLevelType w:val="hybridMultilevel"/>
    <w:tmpl w:val="5B52DD46"/>
    <w:numStyleLink w:val="ImportedStyle1"/>
  </w:abstractNum>
  <w:abstractNum w:abstractNumId="9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69815B1"/>
    <w:multiLevelType w:val="hybridMultilevel"/>
    <w:tmpl w:val="78D4F6D0"/>
    <w:numStyleLink w:val="ImportedStyle2"/>
  </w:abstractNum>
  <w:abstractNum w:abstractNumId="14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0A00F508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D626BC6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34A786A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5C8E08C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B62FD3E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9F880B4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A68F8A4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4E8DEF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87A9FE4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B1FA3C8C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0D262F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D50390C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0C46D0C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4F45B5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988847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936D80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05216A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288EAAE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5617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3407"/>
    <w:rsid w:val="00BC56D6"/>
    <w:rsid w:val="00BE399E"/>
    <w:rsid w:val="00BF1775"/>
    <w:rsid w:val="00BF201D"/>
    <w:rsid w:val="00C0490B"/>
    <w:rsid w:val="00C051E2"/>
    <w:rsid w:val="00C07857"/>
    <w:rsid w:val="00C07904"/>
    <w:rsid w:val="00C1033E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29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9/programming-fundamentals-with-javascript-september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5ECCBF-DE55-4ECD-85C2-87B16E795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5</TotalTime>
  <Pages>1</Pages>
  <Words>1754</Words>
  <Characters>1000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11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lackthumb13</cp:lastModifiedBy>
  <cp:revision>56</cp:revision>
  <cp:lastPrinted>2015-10-26T22:35:00Z</cp:lastPrinted>
  <dcterms:created xsi:type="dcterms:W3CDTF">2019-11-12T12:29:00Z</dcterms:created>
  <dcterms:modified xsi:type="dcterms:W3CDTF">2022-02-19T13:09:00Z</dcterms:modified>
  <cp:category>computer programming; programming</cp:category>
</cp:coreProperties>
</file>